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cover-letter"/>
    <w:p>
      <w:pPr>
        <w:pStyle w:val="Heading1"/>
      </w:pPr>
      <w:r>
        <w:t xml:space="preserve">Cover Letter</w:t>
      </w:r>
    </w:p>
    <w:p>
      <w:pPr>
        <w:pStyle w:val="FirstParagraph"/>
      </w:pPr>
      <w:r>
        <w:rPr>
          <w:bCs/>
          <w:b/>
        </w:rPr>
        <w:t xml:space="preserve">John Doe</w:t>
      </w:r>
      <w:r>
        <w:br/>
      </w:r>
      <w:r>
        <w:t xml:space="preserve">+977-9876543210</w:t>
      </w:r>
      <w:r>
        <w:br/>
      </w:r>
      <w:r>
        <w:t xml:space="preserve">john.doe@example.com</w:t>
      </w:r>
      <w:r>
        <w:br/>
      </w:r>
      <w:r>
        <w:t xml:space="preserve">Kathmandu, Nepal</w:t>
      </w:r>
    </w:p>
    <w:p>
      <w:pPr>
        <w:pStyle w:val="BodyText"/>
      </w:pPr>
      <w:r>
        <w:rPr>
          <w:bCs/>
          <w:b/>
        </w:rPr>
        <w:t xml:space="preserve">Mr. Ramesh Shah</w:t>
      </w:r>
      <w:r>
        <w:br/>
      </w:r>
      <w:r>
        <w:t xml:space="preserve">Manager, Himalaya Tailoring Studio</w:t>
      </w:r>
      <w:r>
        <w:br/>
      </w:r>
      <w:r>
        <w:t xml:space="preserve">123 Surya Marg, Thamel, Kathmandu</w:t>
      </w:r>
      <w:r>
        <w:br/>
      </w:r>
      <w:r>
        <w:t xml:space="preserve">Nepal</w:t>
      </w:r>
    </w:p>
    <w:p>
      <w:pPr>
        <w:pStyle w:val="BodyText"/>
      </w:pPr>
      <w:r>
        <w:t xml:space="preserve">Date: April 5, 2024</w:t>
      </w:r>
    </w:p>
    <w:p>
      <w:pPr>
        <w:pStyle w:val="BodyText"/>
      </w:pPr>
      <w:r>
        <w:t xml:space="preserve">Dear Mr. Shah,</w:t>
      </w:r>
    </w:p>
    <w:p>
      <w:pPr>
        <w:pStyle w:val="BodyText"/>
      </w:pPr>
      <w:r>
        <w:t xml:space="preserve">I am writing to express my sincere interest in the Tailor position at Himalaya Tailoring Studio in Nepal Kathmandu. As a dedicated and skilled artisan with over five years of experience in crafting custom garments, I am eager to contribute my expertise to your esteemed establishment, which is renowned for its commitment to quality and cultural heritage. This Cover Letter serves as an introduction to my passion for tailoring, my professional background, and how my skills align with the values of your workshop in Nepal Kathmandu.</w:t>
      </w:r>
    </w:p>
    <w:p>
      <w:pPr>
        <w:pStyle w:val="BodyText"/>
      </w:pPr>
      <w:r>
        <w:t xml:space="preserve">My journey as a Tailor began in the bustling streets of Kathmandu, where I apprenticed under master artisans who taught me the timeless techniques of hand-stitching, pattern-making, and fabric selection. Growing up in Nepal Kathmandu, I witnessed firsthand how tailoring is not just a profession but an art form deeply intertwined with the region’s cultural identity. From traditional Nepali attire like the *daura suruwal* to modern西装 and wedding gowns, I have honed my ability to blend tradition with contemporary trends, ensuring every piece meets the unique needs of clients.</w:t>
      </w:r>
    </w:p>
    <w:p>
      <w:pPr>
        <w:pStyle w:val="BodyText"/>
      </w:pPr>
      <w:r>
        <w:t xml:space="preserve">At my previous role at Sujan Tailors in Patan, I was responsible for creating bespoke garments for both local and international clients. My expertise includes working with a variety of fabrics such as pashmina, dhaka, and silk, which are staples in Nepal Kathmandu’s textile industry. I take pride in my attention to detail, from perfecting the fit of a jacket to ensuring the intricate embroidery on a saree is flawlessly executed. In Nepal Kathmandu, where personalization and craftsmanship are highly valued, my ability to understand client preferences and translate them into tangible creations has consistently earned me positive feedback.</w:t>
      </w:r>
    </w:p>
    <w:p>
      <w:pPr>
        <w:pStyle w:val="BodyText"/>
      </w:pPr>
      <w:r>
        <w:t xml:space="preserve">What sets me apart as a Tailor in Nepal Kathmandu is my deep understanding of the region’s diverse cultural nuances. Whether it’s adapting traditional designs for modern lifestyles or incorporating local motifs into contemporary fashion, I strive to create garments that resonate with both heritage and innovation. For instance, I once designed a custom *churidhar* for a client attending a wedding in Kathmandu, blending traditional embroidery patterns with modern tailoring techniques to ensure comfort and elegance. This project not only received praise but also reinforced my belief in the power of tailoring to connect people with their cultural roots.</w:t>
      </w:r>
    </w:p>
    <w:p>
      <w:pPr>
        <w:pStyle w:val="BodyText"/>
      </w:pPr>
      <w:r>
        <w:t xml:space="preserve">Additionally, I have experience managing small teams of seamstresses and coordinating with suppliers in Nepal Kathmandu’s bustling markets, such as Bhimsen Thapa Marg and Asan. This has equipped me with the organizational skills necessary to handle multiple projects simultaneously while maintaining high standards of quality. My ability to work efficiently under pressure, coupled with a strong work ethic, ensures that deadlines are met without compromising on craftsmanship.</w:t>
      </w:r>
    </w:p>
    <w:p>
      <w:pPr>
        <w:pStyle w:val="BodyText"/>
      </w:pPr>
      <w:r>
        <w:t xml:space="preserve">One of my greatest strengths is my commitment to customer satisfaction. In Nepal Kathmandu, where personal relationships are vital, I have built a loyal clientele by offering personalized consultations and follow-up services. I believe that a Tailor’s role extends beyond sewing; it involves listening to clients’ stories and translating them into garments that reflect their personalities. Whether it’s adjusting the length of a dress for a special occasion or repairing an heirloom piece, I approach every task with care and dedication.</w:t>
      </w:r>
    </w:p>
    <w:p>
      <w:pPr>
        <w:pStyle w:val="BodyText"/>
      </w:pPr>
      <w:r>
        <w:t xml:space="preserve">I am particularly drawn to Himalaya Tailoring Studio because of its reputation for excellence in Nepal Kathmandu. Your workshop’s emphasis on sustainability and ethical practices aligns with my own values, as I prioritize using locally sourced materials and minimizing waste in my work. I am also excited about the opportunity to collaborate with a team of passionate artisans who share a commitment to preserving Nepal’s textile legacy while embracing modern innovation.</w:t>
      </w:r>
    </w:p>
    <w:p>
      <w:pPr>
        <w:pStyle w:val="BodyText"/>
      </w:pPr>
      <w:r>
        <w:t xml:space="preserve">As a native of Kathmandu, I understand the unique challenges and opportunities that come with working in this vibrant city. From navigating the bustling markets to adapting to shifting fashion trends, I am well-versed in the dynamics of running a successful tailoring business in Nepal. My ability to connect with clients on a personal level, combined with my technical skills, makes me an ideal candidate for this role.</w:t>
      </w:r>
    </w:p>
    <w:p>
      <w:pPr>
        <w:pStyle w:val="BodyText"/>
      </w:pPr>
      <w:r>
        <w:t xml:space="preserve">I would be grateful for the opportunity to discuss how my experience and vision can contribute to Himalaya Tailoring Studio’s continued success. Please feel free to contact me at +977-9876543210 or john.doe@example.com at your earliest convenience. Thank you for considering my application, and I look forward to the possibility of joining your team in Nepal Kathmandu.</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Nepal Kathmandu</dc:title>
  <dc:creator/>
  <dc:language>en</dc:language>
  <cp:keywords/>
  <dcterms:created xsi:type="dcterms:W3CDTF">2026-07-21T06:55:58Z</dcterms:created>
  <dcterms:modified xsi:type="dcterms:W3CDTF">2026-07-21T06:55:58Z</dcterms:modified>
</cp:coreProperties>
</file>

<file path=docProps/custom.xml><?xml version="1.0" encoding="utf-8"?>
<Properties xmlns="http://schemas.openxmlformats.org/officeDocument/2006/custom-properties" xmlns:vt="http://schemas.openxmlformats.org/officeDocument/2006/docPropsVTypes"/>
</file>